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FF0971" w:rsidRDefault="005943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FF0971" w:rsidRDefault="00FF097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FF0971" w:rsidRDefault="005943A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00000007" w14:textId="77777777" w:rsidR="00FF0971" w:rsidRDefault="005943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FF0971" w:rsidRDefault="005943A1">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0000009" w14:textId="77777777" w:rsidR="00FF0971" w:rsidRDefault="005943A1">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14:paraId="0000000A" w14:textId="77777777" w:rsidR="00FF0971" w:rsidRDefault="005943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 /Province</w:t>
      </w:r>
    </w:p>
    <w:p w14:paraId="0000000B" w14:textId="77777777" w:rsidR="00FF0971" w:rsidRDefault="005943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14:paraId="0000000C" w14:textId="77777777" w:rsidR="00FF0971" w:rsidRDefault="00FF097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FF0971" w:rsidRDefault="00FF097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FF0971" w:rsidRDefault="00FF097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FF0971" w:rsidRDefault="005943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color w:val="000000"/>
        </w:rPr>
        <w:t xml:space="preserve">RE: </w:t>
      </w:r>
      <w:r>
        <w:rPr>
          <w:b/>
        </w:rPr>
        <w:t xml:space="preserve">INITIAL </w:t>
      </w:r>
      <w:r>
        <w:rPr>
          <w:b/>
          <w:color w:val="000000"/>
        </w:rPr>
        <w:t>REMINDER OF LATE PAYMENT</w:t>
      </w:r>
    </w:p>
    <w:p w14:paraId="00000010" w14:textId="77777777" w:rsidR="00FF0971" w:rsidRDefault="00FF097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FF0971" w:rsidRDefault="00FF097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FF0971" w:rsidRDefault="005943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LIENT NAME],</w:t>
      </w:r>
    </w:p>
    <w:p w14:paraId="00000013"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5756FB84" w:rsidR="00FF0971" w:rsidRDefault="00BA1D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lang w:val="en-GB"/>
        </w:rPr>
        <w:t>According</w:t>
      </w:r>
      <w:r w:rsidR="005943A1">
        <w:t xml:space="preserve"> to our invoice dated [INVOICE DATE],</w:t>
      </w:r>
      <w:r>
        <w:rPr>
          <w:lang w:val="en-GB"/>
        </w:rPr>
        <w:t xml:space="preserve"> [AMOUNT]</w:t>
      </w:r>
      <w:r w:rsidR="005943A1">
        <w:t xml:space="preserve"> has not arrived by the date required. We are sure that this is an oversight and ask that you please send it today in the enclosed self-addressed envelope. </w:t>
      </w:r>
    </w:p>
    <w:p w14:paraId="00000015"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6" w14:textId="77777777" w:rsidR="00FF0971" w:rsidRDefault="005943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you have already sent your payment to us, please accept our thanks. If you have any questions, please do not hesitate to call the undersigned at [PHONE NUMBER].</w:t>
      </w:r>
    </w:p>
    <w:p w14:paraId="00000017"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9" w14:textId="77777777" w:rsidR="00FF0971" w:rsidRDefault="005943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A"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B" w14:textId="77777777" w:rsidR="00FF0971" w:rsidRDefault="005943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0000001C" w14:textId="77777777" w:rsidR="00FF0971" w:rsidRDefault="005943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1D" w14:textId="77777777" w:rsidR="00FF0971" w:rsidRDefault="005943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NUMBER]</w:t>
      </w:r>
    </w:p>
    <w:p w14:paraId="0000001E" w14:textId="77777777" w:rsidR="00FF0971" w:rsidRDefault="005943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000001F"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0"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1"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2" w14:textId="77777777"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3" w14:textId="77777777" w:rsidR="00FF0971" w:rsidRDefault="005943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SENT BY EMAIL YOU MAY INCLUDE THIS NOTICE]</w:t>
      </w:r>
    </w:p>
    <w:p w14:paraId="00000026" w14:textId="606B6C0D" w:rsidR="00FF0971" w:rsidRDefault="00FF0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5C123894" w14:textId="77777777" w:rsidR="00BA1D6A" w:rsidRDefault="00BA1D6A" w:rsidP="00BA1D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r>
        <w:rPr>
          <w:color w:val="808080"/>
        </w:rPr>
        <w:t xml:space="preserve">This email is intended only for the person to whom it is addressed and/or otherwise authorised </w:t>
      </w:r>
      <w:r>
        <w:rPr>
          <w:color w:val="808080"/>
          <w:lang w:val="en-GB"/>
        </w:rPr>
        <w:t>persons. The information contained is confidential and is the property of [SENDER].</w:t>
      </w:r>
      <w:r>
        <w:rPr>
          <w:color w:val="808080"/>
        </w:rPr>
        <w:t xml:space="preserve"> If you are not the intended recipient, please be advised that viewing this message and any attachments, as well as copying, forwarding, printing, and disseminating any information related to this email is prohibited, and that you should not take any action based on the content of this email and/or its attachments. If you received this message in error, please contact the sender and destroy all </w:t>
      </w:r>
      <w:r>
        <w:rPr>
          <w:color w:val="808080"/>
        </w:rPr>
        <w:lastRenderedPageBreak/>
        <w:t xml:space="preserve">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No warranties or assurances are made </w:t>
      </w:r>
      <w:commentRangeStart w:id="2"/>
      <w:sdt>
        <w:sdtPr>
          <w:tag w:val="goog_rdk_0"/>
          <w:id w:val="489913974"/>
        </w:sdtPr>
        <w:sdtEndPr/>
        <w:sdtContent/>
      </w:sdt>
      <w:r>
        <w:rPr>
          <w:color w:val="808080"/>
        </w:rPr>
        <w:t>in re</w:t>
      </w:r>
      <w:commentRangeEnd w:id="2"/>
      <w:r>
        <w:rPr>
          <w:rStyle w:val="CommentReference"/>
          <w:sz w:val="24"/>
          <w:szCs w:val="24"/>
        </w:rPr>
        <w:commentReference w:id="2"/>
      </w:r>
      <w:r>
        <w:rPr>
          <w:color w:val="808080"/>
        </w:rPr>
        <w:t>lation to the safety and content of this email and attachments. [SENDER] accepts no liability for any damage caused by any virus transmitted by or contained in this email and attachments. No liability is accepted for any consequences arising from this email.</w:t>
      </w:r>
    </w:p>
    <w:p w14:paraId="42117961" w14:textId="77777777" w:rsidR="00BA1D6A" w:rsidRDefault="00BA1D6A" w:rsidP="00BA1D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141D130E" w14:textId="77777777" w:rsidR="00BA1D6A" w:rsidRDefault="00BA1D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BA1D6A">
      <w:footerReference w:type="default" r:id="rId10"/>
      <w:pgSz w:w="12240" w:h="15840"/>
      <w:pgMar w:top="1440" w:right="1440" w:bottom="1440" w:left="1440" w:header="720" w:footer="765"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1:02:00Z" w:initials="A">
    <w:p w14:paraId="336A627E" w14:textId="77777777" w:rsidR="00BA1D6A" w:rsidRDefault="00BA1D6A" w:rsidP="00BA1D6A">
      <w:pPr>
        <w:widowControl w:val="0"/>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6A62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6A627E" w16cid:durableId="210AA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65935" w14:textId="77777777" w:rsidR="005943A1" w:rsidRDefault="005943A1">
      <w:r>
        <w:separator/>
      </w:r>
    </w:p>
  </w:endnote>
  <w:endnote w:type="continuationSeparator" w:id="0">
    <w:p w14:paraId="1AC09CAB" w14:textId="77777777" w:rsidR="005943A1" w:rsidRDefault="00594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7" w14:textId="77777777" w:rsidR="00FF0971" w:rsidRDefault="005943A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8" w14:textId="77777777" w:rsidR="00FF0971" w:rsidRDefault="005943A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9" w14:textId="77777777" w:rsidR="00FF0971" w:rsidRDefault="005943A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0000002A" w14:textId="77777777" w:rsidR="00FF0971" w:rsidRDefault="005943A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r>
      <w:rPr>
        <w:color w:val="0000FF"/>
        <w:u w:val="single"/>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B3C86" w14:textId="77777777" w:rsidR="005943A1" w:rsidRDefault="005943A1">
      <w:r>
        <w:separator/>
      </w:r>
    </w:p>
  </w:footnote>
  <w:footnote w:type="continuationSeparator" w:id="0">
    <w:p w14:paraId="4F17B157" w14:textId="77777777" w:rsidR="005943A1" w:rsidRDefault="005943A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bKwMDcyNzQ0M7FQ0lEKTi0uzszPAykwrAUAykISaSwAAAA="/>
    <w:docVar w:name="Description" w:val="Use this document to politely remind the recipient that a payment is late and you request it. See many other finance and accounting documents which you can use in your business here https://www.templateguru.co.za/templates/finance-accounting/ "/>
    <w:docVar w:name="Excerpt" w:val="Dear [CLIENT NAME],_x000a__x000a_This is to remind you that your payment of [AMOUNT OWED], pursuant to our invoice dated [INVOICE DATE], has not arrived by the date required. We are sure that this is an oversight and ask that you please send it today in the enclosed self-addressed envelope. _x000a_"/>
    <w:docVar w:name="Source" w:val="www.pe-ng.com"/>
    <w:docVar w:name="Tags" w:val="late payment reminder, business documents, entrepreneurship, entrepreneur, collections, courtesy reminder of late payment template, courtesy reminder of late payment example"/>
  </w:docVars>
  <w:rsids>
    <w:rsidRoot w:val="00FF0971"/>
    <w:rsid w:val="00364FE0"/>
    <w:rsid w:val="005943A1"/>
    <w:rsid w:val="00694339"/>
    <w:rsid w:val="007609DC"/>
    <w:rsid w:val="00A42C7D"/>
    <w:rsid w:val="00BA1D6A"/>
    <w:rsid w:val="00FF09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38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BalloonText">
    <w:name w:val="Balloon Text"/>
    <w:basedOn w:val="Normal"/>
    <w:qFormat/>
    <w:rPr>
      <w:rFonts w:ascii="Tahoma" w:eastAsia="Tahoma" w:hAnsi="Tahoma" w:cs="Tahoma"/>
      <w:sz w:val="16"/>
      <w:szCs w:val="16"/>
    </w:rPr>
  </w:style>
  <w:style w:type="character" w:styleId="CommentReference">
    <w:name w:val="annotation reference"/>
    <w:basedOn w:val="DefaultParagraphFont"/>
    <w:uiPriority w:val="99"/>
    <w:semiHidden/>
    <w:unhideWhenUsed/>
    <w:rsid w:val="00973E75"/>
    <w:rPr>
      <w:sz w:val="16"/>
      <w:szCs w:val="16"/>
    </w:rPr>
  </w:style>
  <w:style w:type="paragraph" w:styleId="CommentText">
    <w:name w:val="annotation text"/>
    <w:basedOn w:val="Normal"/>
    <w:link w:val="CommentTextChar"/>
    <w:uiPriority w:val="99"/>
    <w:semiHidden/>
    <w:unhideWhenUsed/>
    <w:rsid w:val="00973E75"/>
    <w:rPr>
      <w:sz w:val="20"/>
      <w:szCs w:val="20"/>
    </w:rPr>
  </w:style>
  <w:style w:type="character" w:customStyle="1" w:styleId="CommentTextChar">
    <w:name w:val="Comment Text Char"/>
    <w:basedOn w:val="DefaultParagraphFont"/>
    <w:link w:val="CommentText"/>
    <w:uiPriority w:val="99"/>
    <w:semiHidden/>
    <w:rsid w:val="00973E7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73E75"/>
    <w:rPr>
      <w:b/>
      <w:bCs/>
    </w:rPr>
  </w:style>
  <w:style w:type="character" w:customStyle="1" w:styleId="CommentSubjectChar">
    <w:name w:val="Comment Subject Char"/>
    <w:basedOn w:val="CommentTextChar"/>
    <w:link w:val="CommentSubject"/>
    <w:uiPriority w:val="99"/>
    <w:semiHidden/>
    <w:rsid w:val="00973E75"/>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33488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aCXbdZdY/+CZQ6BRvmC6KkbfJg==">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93</Words>
  <Characters>1506</Characters>
  <Application>Microsoft Office Word</Application>
  <DocSecurity>0</DocSecurity>
  <Lines>53</Lines>
  <Paragraphs>18</Paragraphs>
  <ScaleCrop>false</ScaleCrop>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13:56:00Z</dcterms:created>
  <dcterms:modified xsi:type="dcterms:W3CDTF">2019-10-21T19:06:00Z</dcterms:modified>
  <cp:category/>
</cp:coreProperties>
</file>